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67B2" w:rsidRPr="002B7F86" w:rsidRDefault="002B7F86" w:rsidP="004467B2">
      <w:pPr>
        <w:ind w:left="-709" w:firstLine="0"/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</w:pPr>
      <w:r w:rsidRPr="002B7F86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2"/>
          <w:szCs w:val="72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5276850</wp:posOffset>
                </wp:positionH>
                <wp:positionV relativeFrom="paragraph">
                  <wp:posOffset>-150495</wp:posOffset>
                </wp:positionV>
                <wp:extent cx="1630680" cy="10629900"/>
                <wp:effectExtent l="19050" t="19050" r="45720" b="57150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30680" cy="10629900"/>
                        </a:xfrm>
                        <a:prstGeom prst="rect">
                          <a:avLst/>
                        </a:prstGeom>
                        <a:solidFill>
                          <a:srgbClr val="F6E9CA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AA580D" w:rsidRDefault="00AA580D" w:rsidP="004467B2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lang w:val="en-US"/>
                              </w:rPr>
                            </w:pPr>
                          </w:p>
                          <w:p w:rsidR="004467B2" w:rsidRPr="006D7147" w:rsidRDefault="004467B2" w:rsidP="006D7147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</w:pPr>
                            <w:r w:rsidRPr="006D7147"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  <w:t>Contact details</w:t>
                            </w:r>
                          </w:p>
                          <w:p w:rsidR="008372AD" w:rsidRPr="00931AB7" w:rsidRDefault="008372AD" w:rsidP="006D7147">
                            <w:pPr>
                              <w:ind w:firstLine="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1737 Marshville Road, Alabama</w:t>
                            </w:r>
                          </w:p>
                          <w:p w:rsidR="004B0887" w:rsidRPr="00931AB7" w:rsidRDefault="008372AD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(123)-456-78</w:t>
                            </w:r>
                            <w:r w:rsidR="004B0887"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99</w:t>
                            </w:r>
                          </w:p>
                          <w:p w:rsidR="004B0887" w:rsidRPr="00931AB7" w:rsidRDefault="004B0887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info@qwikresume.com </w:t>
                            </w:r>
                            <w:r w:rsidRPr="00931AB7">
                              <w:rPr>
                                <w:b/>
                                <w:color w:val="9D3232" w:themeColor="accent6" w:themeShade="80"/>
                                <w:sz w:val="20"/>
                                <w:szCs w:val="20"/>
                                <w:lang w:val="en-US"/>
                              </w:rPr>
                              <w:t>www.qwikresume.com</w:t>
                            </w:r>
                          </w:p>
                          <w:p w:rsidR="004530E5" w:rsidRPr="002C582B" w:rsidRDefault="004530E5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:rsidR="002C582B" w:rsidRPr="002C582B" w:rsidRDefault="002C582B" w:rsidP="002C582B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:rsidR="002C582B" w:rsidRPr="00FB5AF6" w:rsidRDefault="002C582B" w:rsidP="004530E5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jc w:val="both"/>
                              <w:rPr>
                                <w:rFonts w:cs="Calibr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:rsidR="002C582B" w:rsidRPr="000B7739" w:rsidRDefault="002C582B" w:rsidP="000B7739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  <w:p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Скругленный прямоугольник 6" o:spid="_x0000_s1026" style="position:absolute;left:0;text-align:left;margin-left:415.5pt;margin-top:-11.85pt;width:128.4pt;height:83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" fillcolor="#f6e9ca" strokecolor="#f2f2f2 [3041]" strokeweight="3pt">
                <v:shadow on="t" color="#3c7382 [1606]" opacity=".5" offset="1pt"/>
                <v:textbox>
                  <w:txbxContent>
                    <w:p w:rsidR="00AA580D" w:rsidRDefault="00AA580D" w:rsidP="004467B2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lang w:val="en-US"/>
                        </w:rPr>
                      </w:pPr>
                    </w:p>
                    <w:p w:rsidR="004467B2" w:rsidRPr="006D7147" w:rsidRDefault="004467B2" w:rsidP="006D7147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</w:pPr>
                      <w:r w:rsidRPr="006D7147"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  <w:t>Contact details</w:t>
                      </w:r>
                    </w:p>
                    <w:p w:rsidR="008372AD" w:rsidRPr="00931AB7" w:rsidRDefault="008372AD" w:rsidP="006D7147">
                      <w:pPr>
                        <w:ind w:firstLine="0"/>
                        <w:rPr>
                          <w:color w:val="FFFFFF" w:themeColor="background1"/>
                          <w:sz w:val="20"/>
                          <w:szCs w:val="20"/>
                          <w:lang w:val="en-IN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1737 Marshville Road, Alabama</w:t>
                      </w:r>
                    </w:p>
                    <w:p w:rsidR="004B0887" w:rsidRPr="00931AB7" w:rsidRDefault="008372AD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(123)-456-78</w:t>
                      </w:r>
                      <w:r w:rsidR="004B0887" w:rsidRPr="00931AB7">
                        <w:rPr>
                          <w:sz w:val="20"/>
                          <w:szCs w:val="20"/>
                          <w:lang w:val="en-US"/>
                        </w:rPr>
                        <w:t>99</w:t>
                      </w:r>
                    </w:p>
                    <w:p w:rsidR="004B0887" w:rsidRPr="00931AB7" w:rsidRDefault="004B0887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 xml:space="preserve">info@qwikresume.com </w:t>
                      </w:r>
                      <w:r w:rsidRPr="00931AB7">
                        <w:rPr>
                          <w:b/>
                          <w:color w:val="9D3232" w:themeColor="accent6" w:themeShade="80"/>
                          <w:sz w:val="20"/>
                          <w:szCs w:val="20"/>
                          <w:lang w:val="en-US"/>
                        </w:rPr>
                        <w:t>www.qwikresume.com</w:t>
                      </w:r>
                    </w:p>
                    <w:p w:rsidR="004530E5" w:rsidRPr="002C582B" w:rsidRDefault="004530E5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jc w:val="both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:rsidR="002C582B" w:rsidRPr="002C582B" w:rsidRDefault="002C582B" w:rsidP="002C582B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:rsidR="002C582B" w:rsidRPr="00FB5AF6" w:rsidRDefault="002C582B" w:rsidP="004530E5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jc w:val="both"/>
                        <w:rPr>
                          <w:rFonts w:cs="Calibr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:rsidR="002C582B" w:rsidRPr="000B7739" w:rsidRDefault="002C582B" w:rsidP="000B7739">
                      <w:pPr>
                        <w:rPr>
                          <w:color w:val="000000" w:themeColor="text1"/>
                          <w:lang w:val="en-US"/>
                        </w:rPr>
                      </w:pPr>
                    </w:p>
                    <w:p w:rsidR="002C582B" w:rsidRDefault="002C582B"/>
                  </w:txbxContent>
                </v:textbox>
              </v:rect>
            </w:pict>
          </mc:Fallback>
        </mc:AlternateContent>
      </w:r>
      <w:r w:rsidR="00F802EF" w:rsidRPr="002B7F86"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  <w:t>Robert Smith</w:t>
      </w:r>
      <w:r w:rsidR="00877F69" w:rsidRPr="002B7F86"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  <w:t xml:space="preserve"> </w:t>
      </w:r>
    </w:p>
    <w:p w:rsidR="002B7F86" w:rsidRPr="002B7F86" w:rsidRDefault="009A4036" w:rsidP="004467B2">
      <w:pPr>
        <w:ind w:left="-709" w:firstLine="0"/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Financial Technician</w:t>
      </w:r>
    </w:p>
    <w:p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:rsidR="002B7F86" w:rsidRPr="009A4036" w:rsidRDefault="002B7F86" w:rsidP="009A4036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9A403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:rsidR="002B7F86" w:rsidRPr="009A4036" w:rsidRDefault="002B7F86" w:rsidP="009A4036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9A403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9A403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9A403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9A403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:rsidR="002B7F86" w:rsidRPr="009A4036" w:rsidRDefault="002B7F86" w:rsidP="009A4036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:rsidR="009A4036" w:rsidRDefault="002B7F86" w:rsidP="009A4036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9A403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:rsidR="009A4036" w:rsidRDefault="009A4036" w:rsidP="009A4036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9A4036">
        <w:rPr>
          <w:rFonts w:ascii="Arial" w:hAnsi="Arial" w:cs="Arial"/>
          <w:color w:val="000000" w:themeColor="text1"/>
          <w:sz w:val="24"/>
          <w:szCs w:val="24"/>
          <w:lang w:eastAsia="en-IN"/>
        </w:rPr>
        <w:t>I am glad to submit my application for the role of Financial Technician at ABC Financial Institute. The described work responsibilities seem to fit my abilities perfectly. You are searching for a candidate who can work under pressure while being upbeat and friendly. They should also be very organized and effective.</w:t>
      </w:r>
    </w:p>
    <w:p w:rsidR="009A4036" w:rsidRDefault="009A4036" w:rsidP="009A4036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9A4036">
        <w:rPr>
          <w:rFonts w:ascii="Arial" w:hAnsi="Arial" w:cs="Arial"/>
          <w:color w:val="000000" w:themeColor="text1"/>
          <w:sz w:val="24"/>
          <w:szCs w:val="24"/>
          <w:lang w:eastAsia="en-IN"/>
        </w:rPr>
        <w:t>Over the course of my more than eight years in DEF Corporate Finance, I gained a lot of expertise and experience in the field. I am proficient in customer service and clearing queries about their accounts and other banking information. I am capable of account reconciliation, transaction recording, and data entry into financial computer programs. My mathematical skills are also very helpful as a Financial Technician one needs to estimate the interest rates, costs, and other expenses incurred in connection with loans</w:t>
      </w:r>
    </w:p>
    <w:p w:rsidR="009A4036" w:rsidRPr="009A4036" w:rsidRDefault="009A4036" w:rsidP="009A4036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9A4036">
        <w:rPr>
          <w:rFonts w:ascii="Arial" w:hAnsi="Arial" w:cs="Arial"/>
          <w:color w:val="000000" w:themeColor="text1"/>
          <w:sz w:val="24"/>
          <w:szCs w:val="24"/>
          <w:lang w:eastAsia="en-IN"/>
        </w:rPr>
        <w:t>Here are some of my notable achievements and credentials:</w:t>
      </w:r>
    </w:p>
    <w:p w:rsidR="009A4036" w:rsidRPr="009A4036" w:rsidRDefault="009A4036" w:rsidP="009A4036">
      <w:pPr>
        <w:pStyle w:val="ListParagraph"/>
        <w:numPr>
          <w:ilvl w:val="0"/>
          <w:numId w:val="10"/>
        </w:numPr>
        <w:pBdr>
          <w:bottom w:val="single" w:sz="6" w:space="1" w:color="auto"/>
        </w:pBdr>
        <w:spacing w:line="276" w:lineRule="auto"/>
        <w:rPr>
          <w:rFonts w:ascii="Arial" w:hAnsi="Arial" w:cs="Arial"/>
          <w:vanish/>
          <w:color w:val="000000" w:themeColor="text1"/>
          <w:sz w:val="24"/>
          <w:szCs w:val="24"/>
          <w:lang w:eastAsia="en-IN"/>
        </w:rPr>
      </w:pPr>
      <w:r w:rsidRPr="009A4036">
        <w:rPr>
          <w:rFonts w:ascii="Arial" w:hAnsi="Arial" w:cs="Arial"/>
          <w:vanish/>
          <w:color w:val="000000" w:themeColor="text1"/>
          <w:sz w:val="24"/>
          <w:szCs w:val="24"/>
          <w:lang w:eastAsia="en-IN"/>
        </w:rPr>
        <w:t>Top of Form</w:t>
      </w:r>
    </w:p>
    <w:p w:rsidR="009A4036" w:rsidRPr="009A4036" w:rsidRDefault="009A4036" w:rsidP="009A4036">
      <w:pPr>
        <w:pStyle w:val="ListParagraph"/>
        <w:numPr>
          <w:ilvl w:val="0"/>
          <w:numId w:val="10"/>
        </w:numPr>
        <w:spacing w:after="160" w:line="276" w:lineRule="auto"/>
        <w:ind w:left="142"/>
        <w:rPr>
          <w:rFonts w:ascii="Arial" w:hAnsi="Arial" w:cs="Arial"/>
          <w:color w:val="000000" w:themeColor="text1"/>
          <w:sz w:val="24"/>
          <w:szCs w:val="24"/>
          <w:lang w:eastAsia="en-IN"/>
        </w:rPr>
      </w:pPr>
      <w:r w:rsidRPr="009A4036">
        <w:rPr>
          <w:rFonts w:ascii="Arial" w:hAnsi="Arial" w:cs="Arial"/>
          <w:color w:val="000000" w:themeColor="text1"/>
          <w:sz w:val="24"/>
          <w:szCs w:val="24"/>
          <w:lang w:eastAsia="en-IN"/>
        </w:rPr>
        <w:t>Exceptional customer service by resolving their doubts and querie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.</w:t>
      </w:r>
    </w:p>
    <w:p w:rsidR="009A4036" w:rsidRPr="009A4036" w:rsidRDefault="009A4036" w:rsidP="009A4036">
      <w:pPr>
        <w:pStyle w:val="ListParagraph"/>
        <w:numPr>
          <w:ilvl w:val="0"/>
          <w:numId w:val="10"/>
        </w:numPr>
        <w:spacing w:after="160" w:line="276" w:lineRule="auto"/>
        <w:ind w:left="142"/>
        <w:rPr>
          <w:rFonts w:ascii="Arial" w:hAnsi="Arial" w:cs="Arial"/>
          <w:color w:val="000000" w:themeColor="text1"/>
          <w:sz w:val="24"/>
          <w:szCs w:val="24"/>
          <w:lang w:eastAsia="en-IN"/>
        </w:rPr>
      </w:pPr>
      <w:r w:rsidRPr="009A4036">
        <w:rPr>
          <w:rFonts w:ascii="Arial" w:hAnsi="Arial" w:cs="Arial"/>
          <w:color w:val="000000" w:themeColor="text1"/>
          <w:sz w:val="24"/>
          <w:szCs w:val="24"/>
          <w:lang w:eastAsia="en-IN"/>
        </w:rPr>
        <w:t>Collecting financial data and information of the customer for their credit and loan application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.</w:t>
      </w:r>
    </w:p>
    <w:p w:rsidR="009A4036" w:rsidRPr="009A4036" w:rsidRDefault="009A4036" w:rsidP="009A4036">
      <w:pPr>
        <w:pStyle w:val="ListParagraph"/>
        <w:numPr>
          <w:ilvl w:val="0"/>
          <w:numId w:val="10"/>
        </w:numPr>
        <w:spacing w:after="160" w:line="276" w:lineRule="auto"/>
        <w:ind w:left="142"/>
        <w:rPr>
          <w:rFonts w:ascii="Arial" w:hAnsi="Arial" w:cs="Arial"/>
          <w:color w:val="000000" w:themeColor="text1"/>
          <w:sz w:val="24"/>
          <w:szCs w:val="24"/>
          <w:lang w:eastAsia="en-IN"/>
        </w:rPr>
      </w:pPr>
      <w:r w:rsidRPr="009A4036">
        <w:rPr>
          <w:rFonts w:ascii="Arial" w:hAnsi="Arial" w:cs="Arial"/>
          <w:color w:val="000000" w:themeColor="text1"/>
          <w:sz w:val="24"/>
          <w:szCs w:val="24"/>
          <w:lang w:eastAsia="en-IN"/>
        </w:rPr>
        <w:t>Approving and processing loans for customers after a thorough inspection of their documents and financial detail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.</w:t>
      </w:r>
    </w:p>
    <w:p w:rsidR="009A4036" w:rsidRPr="009A4036" w:rsidRDefault="009A4036" w:rsidP="009A4036">
      <w:pPr>
        <w:pStyle w:val="ListParagraph"/>
        <w:numPr>
          <w:ilvl w:val="0"/>
          <w:numId w:val="10"/>
        </w:numPr>
        <w:spacing w:after="160" w:line="276" w:lineRule="auto"/>
        <w:ind w:left="142"/>
        <w:rPr>
          <w:rFonts w:ascii="Arial" w:hAnsi="Arial" w:cs="Arial"/>
          <w:color w:val="000000" w:themeColor="text1"/>
          <w:sz w:val="24"/>
          <w:szCs w:val="24"/>
          <w:lang w:eastAsia="en-IN"/>
        </w:rPr>
      </w:pPr>
      <w:r w:rsidRPr="009A4036">
        <w:rPr>
          <w:rFonts w:ascii="Arial" w:hAnsi="Arial" w:cs="Arial"/>
          <w:color w:val="000000" w:themeColor="text1"/>
          <w:sz w:val="24"/>
          <w:szCs w:val="24"/>
          <w:lang w:eastAsia="en-IN"/>
        </w:rPr>
        <w:t>Efficiently use financial software's like SAP and Microsoft Excel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.</w:t>
      </w:r>
    </w:p>
    <w:p w:rsidR="009A4036" w:rsidRPr="009A4036" w:rsidRDefault="009A4036" w:rsidP="009A4036">
      <w:pPr>
        <w:pStyle w:val="ListParagraph"/>
        <w:numPr>
          <w:ilvl w:val="0"/>
          <w:numId w:val="10"/>
        </w:numPr>
        <w:spacing w:after="160" w:line="276" w:lineRule="auto"/>
        <w:ind w:left="142"/>
        <w:rPr>
          <w:rFonts w:ascii="Arial" w:hAnsi="Arial" w:cs="Arial"/>
          <w:color w:val="000000" w:themeColor="text1"/>
          <w:sz w:val="24"/>
          <w:szCs w:val="24"/>
          <w:lang w:eastAsia="en-IN"/>
        </w:rPr>
      </w:pPr>
      <w:r w:rsidRPr="009A4036">
        <w:rPr>
          <w:rFonts w:ascii="Arial" w:hAnsi="Arial" w:cs="Arial"/>
          <w:color w:val="000000" w:themeColor="text1"/>
          <w:sz w:val="24"/>
          <w:szCs w:val="24"/>
          <w:lang w:eastAsia="en-IN"/>
        </w:rPr>
        <w:t>Opened more than 1000+ accounts in the bank and assisted them to receive their loan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.</w:t>
      </w:r>
    </w:p>
    <w:p w:rsidR="009A4036" w:rsidRDefault="009A4036" w:rsidP="009A4036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eastAsia="en-IN"/>
        </w:rPr>
      </w:pPr>
      <w:r w:rsidRPr="009A4036">
        <w:rPr>
          <w:rFonts w:ascii="Arial" w:hAnsi="Arial" w:cs="Arial"/>
          <w:color w:val="000000" w:themeColor="text1"/>
          <w:sz w:val="24"/>
          <w:szCs w:val="24"/>
          <w:lang w:eastAsia="en-IN"/>
        </w:rPr>
        <w:t>I put forth a lot of effort and am always prepared to go further than what is asked of me. Additionally, I have strong attention to detail, which makes me a fantastic fit for an accounting job. I would value the chance to speak with you and go through my credentials in more depth. I appreciate your time and consideration. Hope to hear from you shortly.</w:t>
      </w:r>
    </w:p>
    <w:p w:rsidR="009A4036" w:rsidRDefault="009A4036" w:rsidP="009A4036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eastAsia="en-IN"/>
        </w:rPr>
      </w:pPr>
    </w:p>
    <w:p w:rsidR="009A4036" w:rsidRDefault="009A4036" w:rsidP="009A4036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eastAsia="en-IN"/>
        </w:rPr>
      </w:pPr>
      <w:r w:rsidRPr="009A4036">
        <w:rPr>
          <w:rFonts w:ascii="Arial" w:hAnsi="Arial" w:cs="Arial"/>
          <w:color w:val="000000" w:themeColor="text1"/>
          <w:sz w:val="24"/>
          <w:szCs w:val="24"/>
          <w:lang w:eastAsia="en-IN"/>
        </w:rPr>
        <w:t>Sincerely,</w:t>
      </w:r>
    </w:p>
    <w:p w:rsidR="009A4036" w:rsidRPr="009A4036" w:rsidRDefault="009A4036" w:rsidP="009A4036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eastAsia="en-IN"/>
        </w:rPr>
      </w:pPr>
      <w:bookmarkStart w:id="0" w:name="_GoBack"/>
      <w:bookmarkEnd w:id="0"/>
      <w:r w:rsidRPr="009A4036">
        <w:rPr>
          <w:rFonts w:ascii="Arial" w:hAnsi="Arial" w:cs="Arial"/>
          <w:color w:val="000000" w:themeColor="text1"/>
          <w:sz w:val="24"/>
          <w:szCs w:val="24"/>
          <w:lang w:eastAsia="en-IN"/>
        </w:rPr>
        <w:t>[Your Name]</w:t>
      </w:r>
    </w:p>
    <w:p w:rsidR="00197CA7" w:rsidRDefault="00197CA7" w:rsidP="00197CA7">
      <w:pPr>
        <w:rPr>
          <w:lang w:val="en-US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74624" behindDoc="0" locked="0" layoutInCell="1" allowOverlap="1">
            <wp:simplePos x="0" y="0"/>
            <wp:positionH relativeFrom="column">
              <wp:posOffset>3851910</wp:posOffset>
            </wp:positionH>
            <wp:positionV relativeFrom="paragraph">
              <wp:posOffset>1714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97CA7" w:rsidRDefault="00197CA7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        </w:t>
      </w:r>
      <w:r>
        <w:rPr>
          <w:rFonts w:ascii="Arial" w:hAnsi="Arial" w:cs="Arial"/>
          <w:color w:val="000000"/>
          <w:sz w:val="20"/>
          <w:szCs w:val="16"/>
        </w:rPr>
        <w:t xml:space="preserve">© </w:t>
      </w:r>
      <w:r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9" w:history="1">
        <w:r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>
        <w:rPr>
          <w:rFonts w:ascii="Arial" w:hAnsi="Arial" w:cs="Arial"/>
          <w:color w:val="000000"/>
          <w:sz w:val="14"/>
          <w:szCs w:val="16"/>
        </w:rPr>
        <w:t>.</w:t>
      </w:r>
      <w:r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r>
        <w:rPr>
          <w:rFonts w:ascii="Arial" w:hAnsi="Arial" w:cs="Arial"/>
          <w:b/>
          <w:sz w:val="14"/>
          <w:szCs w:val="16"/>
        </w:rPr>
        <w:t>Usage Guidelines</w:t>
      </w:r>
    </w:p>
    <w:p w:rsidR="00197CA7" w:rsidRPr="002B7F86" w:rsidRDefault="00197CA7" w:rsidP="002B7F86">
      <w:pPr>
        <w:spacing w:after="150"/>
        <w:ind w:left="-426" w:firstLine="0"/>
        <w:rPr>
          <w:lang w:val="en-US"/>
        </w:rPr>
      </w:pPr>
    </w:p>
    <w:sectPr w:rsidR="00197CA7" w:rsidRPr="002B7F86" w:rsidSect="002B7F86">
      <w:type w:val="continuous"/>
      <w:pgSz w:w="11906" w:h="16838"/>
      <w:pgMar w:top="357" w:right="3117" w:bottom="38" w:left="1134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1260D" w:rsidRDefault="0051260D" w:rsidP="001E7709">
      <w:r>
        <w:separator/>
      </w:r>
    </w:p>
  </w:endnote>
  <w:endnote w:type="continuationSeparator" w:id="0">
    <w:p w:rsidR="0051260D" w:rsidRDefault="0051260D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1260D" w:rsidRDefault="0051260D" w:rsidP="001E7709">
      <w:r>
        <w:separator/>
      </w:r>
    </w:p>
  </w:footnote>
  <w:footnote w:type="continuationSeparator" w:id="0">
    <w:p w:rsidR="0051260D" w:rsidRDefault="0051260D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76C07485"/>
    <w:multiLevelType w:val="hybridMultilevel"/>
    <w:tmpl w:val="63ECEE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8"/>
  </w:num>
  <w:num w:numId="5">
    <w:abstractNumId w:val="4"/>
  </w:num>
  <w:num w:numId="6">
    <w:abstractNumId w:val="5"/>
  </w:num>
  <w:num w:numId="7">
    <w:abstractNumId w:val="7"/>
  </w:num>
  <w:num w:numId="8">
    <w:abstractNumId w:val="6"/>
  </w:num>
  <w:num w:numId="9">
    <w:abstractNumId w:val="3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sNaADqyCH8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97CA7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1260D"/>
    <w:rsid w:val="00521ECE"/>
    <w:rsid w:val="00541CBC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C1FB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72C9"/>
    <w:rsid w:val="00701C45"/>
    <w:rsid w:val="007075CC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24CAC"/>
    <w:rsid w:val="00930499"/>
    <w:rsid w:val="00931AB7"/>
    <w:rsid w:val="00933607"/>
    <w:rsid w:val="0093437F"/>
    <w:rsid w:val="009568C9"/>
    <w:rsid w:val="00987FED"/>
    <w:rsid w:val="009A072F"/>
    <w:rsid w:val="009A4036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customStyle="1" w:styleId="description">
    <w:name w:val="description"/>
    <w:basedOn w:val="Normal"/>
    <w:rsid w:val="00197CA7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qwikresume.com/cover-letter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17B43B-538D-409C-808E-06C7F5B751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7</Words>
  <Characters>1755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2058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ncial Technician Cover Letter Sample</dc:title>
  <dc:subject>Create your Cover Letter using Free Financial Technician Cover Letter Sample Template</dc:subject>
  <dc:creator>Qwikresume.com</dc:creator>
  <dcterms:created xsi:type="dcterms:W3CDTF">2022-10-20T09:05:00Z</dcterms:created>
  <dcterms:modified xsi:type="dcterms:W3CDTF">2022-10-20T09:05:00Z</dcterms:modified>
  <cp:category>Accounting &amp; Finance</cp:category>
</cp:coreProperties>
</file>